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DAF" w:rsidRDefault="008A5DAF"/>
    <w:p w:rsidR="00754842" w:rsidRPr="005C1B6F" w:rsidRDefault="005C1B6F" w:rsidP="00990891">
      <w:pPr>
        <w:rPr>
          <w:b/>
          <w:lang w:val="ru-RU"/>
        </w:rPr>
      </w:pPr>
      <w:r w:rsidRPr="00843A48">
        <w:rPr>
          <w:b/>
          <w:lang w:val="ru-RU"/>
        </w:rPr>
        <w:t>Выделенный текст исключительно для перевода</w:t>
      </w:r>
    </w:p>
    <w:p w:rsidR="00843A48" w:rsidRPr="005C1B6F" w:rsidRDefault="005C1B6F" w:rsidP="00990891">
      <w:pPr>
        <w:rPr>
          <w:b/>
          <w:highlight w:val="yellow"/>
          <w:lang w:val="ru-RU"/>
        </w:rPr>
      </w:pPr>
      <w:r w:rsidRPr="000363B8">
        <w:rPr>
          <w:b/>
          <w:highlight w:val="yellow"/>
          <w:lang w:val="ru-RU"/>
        </w:rPr>
        <w:t xml:space="preserve">4.5 Оперативные данные Службы безопасности отеля </w:t>
      </w:r>
      <w:r>
        <w:rPr>
          <w:b/>
          <w:highlight w:val="yellow"/>
          <w:lang w:val="ru-RU"/>
        </w:rPr>
        <w:t>«</w:t>
      </w:r>
      <w:proofErr w:type="spellStart"/>
      <w:r w:rsidRPr="000363B8">
        <w:rPr>
          <w:b/>
          <w:highlight w:val="yellow"/>
          <w:lang w:val="ru-RU"/>
        </w:rPr>
        <w:t>Хоутел</w:t>
      </w:r>
      <w:proofErr w:type="spellEnd"/>
      <w:r w:rsidRPr="000363B8">
        <w:rPr>
          <w:b/>
          <w:highlight w:val="yellow"/>
          <w:lang w:val="ru-RU"/>
        </w:rPr>
        <w:t xml:space="preserve"> </w:t>
      </w:r>
      <w:proofErr w:type="spellStart"/>
      <w:r w:rsidRPr="000363B8">
        <w:rPr>
          <w:b/>
          <w:highlight w:val="yellow"/>
          <w:lang w:val="ru-RU"/>
        </w:rPr>
        <w:t>Мьюзием</w:t>
      </w:r>
      <w:proofErr w:type="spellEnd"/>
      <w:r>
        <w:rPr>
          <w:b/>
          <w:highlight w:val="yellow"/>
          <w:lang w:val="ru-RU"/>
        </w:rPr>
        <w:t>»</w:t>
      </w:r>
      <w:r w:rsidRPr="000363B8">
        <w:rPr>
          <w:b/>
          <w:highlight w:val="yellow"/>
          <w:lang w:val="ru-RU"/>
        </w:rPr>
        <w:t>, ул.  Орбеляна, 10, Тбилиси, телефон: +995 322 244 999</w:t>
      </w:r>
    </w:p>
    <w:p w:rsidR="00990891" w:rsidRPr="005C1B6F" w:rsidRDefault="005C1B6F" w:rsidP="00990891">
      <w:pPr>
        <w:rPr>
          <w:highlight w:val="yellow"/>
          <w:lang w:val="ru-RU"/>
        </w:rPr>
      </w:pPr>
      <w:r w:rsidRPr="000363B8">
        <w:rPr>
          <w:highlight w:val="yellow"/>
          <w:lang w:val="ru-RU"/>
        </w:rPr>
        <w:t xml:space="preserve">Служба безопасности отеля подтверждает, что гражданский паспорт Республики Кипр № </w:t>
      </w:r>
      <w:r w:rsidRPr="000363B8">
        <w:rPr>
          <w:highlight w:val="yellow"/>
          <w:lang w:val="ru-RU"/>
        </w:rPr>
        <w:t>356222901 принадлежит Таваб Сакр Марун (Thawab Sakhr Maroun), 29 ноября 1985 г.р., гость зарегистрировался в отеле, его поселили в номер 203 на втором этаже, он зарегистрировался на две ночи и является единственным зарегистрированным жильцом.</w:t>
      </w:r>
    </w:p>
    <w:p w:rsidR="005054C3" w:rsidRDefault="005C1B6F" w:rsidP="005054C3">
      <w:r w:rsidRPr="000363B8">
        <w:rPr>
          <w:highlight w:val="yellow"/>
          <w:lang w:val="ru-RU"/>
        </w:rPr>
        <w:t>Служба безопа</w:t>
      </w:r>
      <w:r w:rsidRPr="000363B8">
        <w:rPr>
          <w:highlight w:val="yellow"/>
          <w:lang w:val="ru-RU"/>
        </w:rPr>
        <w:t xml:space="preserve">сности отеля сообщает, что он может быть в своем гостиничном номере, на дверях табличка с </w:t>
      </w:r>
      <w:bookmarkStart w:id="0" w:name="_GoBack"/>
      <w:bookmarkEnd w:id="0"/>
      <w:r w:rsidRPr="000363B8">
        <w:rPr>
          <w:highlight w:val="yellow"/>
          <w:lang w:val="ru-RU"/>
        </w:rPr>
        <w:t>надписью:</w:t>
      </w:r>
      <w:r w:rsidRPr="000363B8">
        <w:rPr>
          <w:highlight w:val="yellow"/>
          <w:lang w:val="ru-RU"/>
        </w:rPr>
        <w:t xml:space="preserve"> «Не беспокоить».</w:t>
      </w:r>
    </w:p>
    <w:p w:rsidR="00990891" w:rsidRDefault="005C1B6F">
      <w:r>
        <w:t xml:space="preserve"> </w:t>
      </w:r>
    </w:p>
    <w:p w:rsidR="00990891" w:rsidRDefault="00990891"/>
    <w:p w:rsidR="00990891" w:rsidRDefault="00990891"/>
    <w:sectPr w:rsidR="009908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TCzNLEwMzW2MDFW0lEKTi0uzszPAykwrAUAeNMURCwAAAA="/>
  </w:docVars>
  <w:rsids>
    <w:rsidRoot w:val="005C1B6F"/>
    <w:rsid w:val="000363B8"/>
    <w:rsid w:val="005054C3"/>
    <w:rsid w:val="005C1B6F"/>
    <w:rsid w:val="00754842"/>
    <w:rsid w:val="00843A48"/>
    <w:rsid w:val="008A5DAF"/>
    <w:rsid w:val="00990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C462E"/>
  <w15:docId w15:val="{ABB2A589-1A83-486A-9F6A-2ACD89DB8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99089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90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990891"/>
    <w:rPr>
      <w:rFonts w:ascii="Tahoma" w:hAnsi="Tahoma" w:cs="Tahoma"/>
      <w:sz w:val="16"/>
      <w:szCs w:val="16"/>
    </w:rPr>
  </w:style>
  <w:style w:type="character" w:styleId="a5">
    <w:name w:val="Hyperlink"/>
    <w:basedOn w:val="a0"/>
    <w:uiPriority w:val="99"/>
    <w:unhideWhenUsed/>
    <w:rsid w:val="009908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8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Baker</dc:creator>
  <cp:lastModifiedBy>Пользователь Windows</cp:lastModifiedBy>
  <cp:revision>4</cp:revision>
  <dcterms:created xsi:type="dcterms:W3CDTF">2020-01-30T02:54:00Z</dcterms:created>
  <dcterms:modified xsi:type="dcterms:W3CDTF">2020-05-04T04:38:00Z</dcterms:modified>
</cp:coreProperties>
</file>